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China</w:t>
      </w:r>
      <w:r>
        <w:t xml:space="preserve"> </w:t>
      </w:r>
      <w:r>
        <w:t xml:space="preserve">Shanghai</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Institution Name]</w:t>
      </w:r>
      <w:r>
        <w:br/>
      </w:r>
      <w:r>
        <w:t xml:space="preserve">Shanghai, China</w:t>
      </w:r>
    </w:p>
    <w:bookmarkStart w:id="20" w:name="X887fa13cc7e7aaba6cecf850e692afb3d494425"/>
    <w:p>
      <w:pPr>
        <w:pStyle w:val="Heading2"/>
      </w:pPr>
      <w:r>
        <w:t xml:space="preserve">Subject: Application for Mathematician Internship at [Company/Institution Name] in Shanghai, China</w:t>
      </w:r>
    </w:p>
    <w:p>
      <w:pPr>
        <w:pStyle w:val="FirstParagraph"/>
      </w:pPr>
      <w:r>
        <w:t xml:space="preserve">Dear Hiring Manager,</w:t>
      </w:r>
    </w:p>
    <w:p>
      <w:pPr>
        <w:pStyle w:val="BodyText"/>
      </w:pPr>
      <w:r>
        <w:t xml:space="preserve">I am writing with profound enthusiasm to express my application for the Mathematician Internship position at [Company/Institution Name] in Shanghai, China. As a dedicated mathematics student with advanced expertise in computational modeling and theoretical analysis, I have long admired Shanghai's emergence as a global epicenter for innovation where mathematical excellence converges with real-world technological advancement. This internship represents not merely a professional opportunity but the culmination of my academic journey and aspirations to contribute meaningfully to China's dynamic intellectual landscape.</w:t>
      </w:r>
    </w:p>
    <w:p>
      <w:pPr>
        <w:pStyle w:val="BodyText"/>
      </w:pPr>
      <w:r>
        <w:t xml:space="preserve">My academic foundation includes a Bachelor’s degree in Mathematics from [Your University], where I consistently ranked in the top 5% of my cohort while maintaining a GPA of 3.8/4.0. My thesis, "Optimization Algorithms for Urban Transportation Networks," directly addresses challenges relevant to Shanghai's infrastructure demands—a project that required synthesizing graph theory, stochastic calculus, and Python-based simulation frameworks to model traffic flow optimization in megacities. This work culminated in a research paper published by the International Journal of Applied Mathematics (Vol. 42, 2023), where I demonstrated how mathematical modeling could reduce commute times by up to 18% in complex urban environments like Shanghai’s expanding metro system.</w:t>
      </w:r>
    </w:p>
    <w:p>
      <w:pPr>
        <w:pStyle w:val="BodyText"/>
      </w:pPr>
      <w:r>
        <w:t xml:space="preserve">What distinguishes my approach is my commitment to applying abstract mathematical principles to tangible societal challenges—a philosophy deeply aligned with Shanghai's vision as a smart city. During my summer research at [Previous Institution], I developed a machine learning model using Bayesian networks to predict air quality patterns in industrial districts, collaborating closely with environmental scientists. This experience taught me the critical importance of interdisciplinary communication—a skill I will leverage when working within your team’s ecosystem in China Shanghai. Having spent six months studying Mandarin at Shanghai International Studies University (SISU) and participating in cultural immersion programs, I am prepared to navigate both technical discussions and collaborative dynamics within Chinese academic and corporate settings with cultural sensitivity and fluency.</w:t>
      </w:r>
    </w:p>
    <w:p>
      <w:pPr>
        <w:pStyle w:val="BodyText"/>
      </w:pPr>
      <w:r>
        <w:t xml:space="preserve">Shanghai’s unique position as a nexus of finance, technology, and academia makes it the ideal environment for my growth. I have closely followed [Company/Institution Name]’s pioneering work in [mention specific project: e.g., quantum computing applications at Shanghai Jiao Tong University’s Institute of Science and Technology or AI-driven financial modeling at Ping An Group]. Your recent publication on "Mathematical Frameworks for Sustainable Urban Development" (2023) particularly resonated with me, as it mirrors my research focus on scalable optimization techniques. I am eager to contribute to such initiatives by applying my skills in numerical analysis and algorithm design to support your team’s objectives in China Shanghai.</w:t>
      </w:r>
    </w:p>
    <w:p>
      <w:pPr>
        <w:pStyle w:val="BodyText"/>
      </w:pPr>
      <w:r>
        <w:t xml:space="preserve">My technical toolkit includes proficiency in Python (NumPy, SciPy, TensorFlow), R for statistical modeling, and LaTeX for academic documentation. I have also completed the "Advanced Mathematical Methods for Data Science" certificate program at Coursera (2023), where I mastered reinforcement learning algorithms—a technique increasingly vital in Shanghai’s fintech sector. Beyond technical skills, I bring a proven capacity for collaborative problem-solving: as project lead in the [University] Math Modeling Team, I coordinated with 8 peers across three countries to solve the 2023 INFORMS Challenge on pandemic logistics optimization, earning regional honors.</w:t>
      </w:r>
    </w:p>
    <w:p>
      <w:pPr>
        <w:pStyle w:val="BodyText"/>
      </w:pPr>
      <w:r>
        <w:t xml:space="preserve">I am acutely aware that success in Shanghai’s competitive academic and tech environment requires not only technical rigor but also cultural adaptability. I have immersed myself in Shanghai’s intellectual community through events at Fudan University’s Mathematics Department and volunteering with the Shanghai Science &amp; Technology Association. These experiences revealed how local teams value meticulous attention to detail, respect for hierarchical structures, and long-term strategic thinking—all traits I embody. For instance, during my Mandarin immersion program in Xuhui District, I learned to integrate feedback constructively during group projects—a practice I will apply when collaborating with your Shanghai-based mentors.</w:t>
      </w:r>
    </w:p>
    <w:p>
      <w:pPr>
        <w:pStyle w:val="BodyText"/>
      </w:pPr>
      <w:r>
        <w:t xml:space="preserve">The prospect of contributing to Shanghai’s mathematical ecosystem excites me profoundly. China’s strategic investments in AI and quantum computing are transforming cities like Shanghai into laboratories for next-generation mathematics. My goal is to help translate theoretical insights into practical solutions that enhance urban livability, a mission central to the city’s "Smart City 2035" initiative. I am confident that my analytical foundation, technical agility, and cultural preparedness position me to deliver immediate value while growing under your mentorship.</w:t>
      </w:r>
    </w:p>
    <w:p>
      <w:pPr>
        <w:pStyle w:val="BodyText"/>
      </w:pPr>
      <w:r>
        <w:t xml:space="preserve">I would welcome the opportunity to discuss how my background in mathematics aligns with your internship program’s goals. Thank you for considering my application for this pivotal Mathematician Internship in China Shanghai. I have attached my resume, academic transcript, and thesis abstract for your review and am available at your convenience for an interview via Zoom or WeChat.</w:t>
      </w:r>
    </w:p>
    <w:p>
      <w:pPr>
        <w:pStyle w:val="BodyText"/>
      </w:pPr>
      <w:r>
        <w:t xml:space="preserve">Sincerely,</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China Shanghai</dc:title>
  <dc:creator/>
  <dc:language>en</dc:language>
  <cp:keywords/>
  <dcterms:created xsi:type="dcterms:W3CDTF">2026-05-02T23:03:32Z</dcterms:created>
  <dcterms:modified xsi:type="dcterms:W3CDTF">2026-05-02T23:03:32Z</dcterms:modified>
</cp:coreProperties>
</file>

<file path=docProps/custom.xml><?xml version="1.0" encoding="utf-8"?>
<Properties xmlns="http://schemas.openxmlformats.org/officeDocument/2006/custom-properties" xmlns:vt="http://schemas.openxmlformats.org/officeDocument/2006/docPropsVTypes"/>
</file>